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ntofagast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09f95bc42a3e5f2de91a69bb31414c80b23ef2a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Antofagast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748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Antofagasta</w:t>
      </w:r>
      <w:r>
        <w:t xml:space="preserve"> </w:t>
      </w:r>
      <w:r>
        <w:t xml:space="preserve">(4.7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162 UFs), seguida por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147 UFs)</w:t>
      </w:r>
    </w:p>
    <w:bookmarkStart w:id="26" w:name="X6e3fdf5fae2e5d106a85692016a08e2c6a09f1f"/>
    <w:p>
      <w:pPr>
        <w:pStyle w:val="Heading2"/>
      </w:pPr>
      <w:r>
        <w:t xml:space="preserve">2.1 Localización UFs en la Región de Antofagast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ntofagasta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f4d8b049982666dc152cffc2ba57743a7ca7ade"/>
    <w:p>
      <w:pPr>
        <w:pStyle w:val="Heading2"/>
      </w:pPr>
      <w:r>
        <w:t xml:space="preserve">2.3 UFs de la Región de Antofagast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ntofagasta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253dfd537ad66ffc1456b90f346fcb8e6abcf08"/>
    <w:p>
      <w:pPr>
        <w:pStyle w:val="Heading2"/>
      </w:pPr>
      <w:r>
        <w:t xml:space="preserve">2.4 Las 5 Categorías Económicas de Región de Antofagast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stalación fabr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es y almacenaj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Antofagasta ocupa el lugar 8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</w:t>
      </w:r>
      <w:r>
        <w:rPr>
          <w:bCs/>
          <w:b/>
        </w:rPr>
        <w:t xml:space="preserve">4,9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Antofagast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Antofagasta</w:t>
      </w:r>
      <w:r>
        <w:t xml:space="preserve">, 61,7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ntofagasta (12) seguida p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11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ntofagasta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1158c45eecdcf81f346be6d4b20c4f1425122ae"/>
    <w:p>
      <w:pPr>
        <w:pStyle w:val="Heading3"/>
      </w:pPr>
      <w:r>
        <w:t xml:space="preserve">FDC asociadas a la Región de Antofagast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ntofagasta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dd37ae92b1f9ff34baa6c95a9f460c66c413dcc"/>
    <w:p>
      <w:pPr>
        <w:pStyle w:val="Heading3"/>
      </w:pPr>
      <w:r>
        <w:t xml:space="preserve">Distribución de FDC asociadas a la Región de Antofagast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ntofagasta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7bf71f9aed42908e6f76953eacfd0cf86abc152"/>
    <w:p>
      <w:pPr>
        <w:pStyle w:val="Heading3"/>
      </w:pPr>
      <w:r>
        <w:t xml:space="preserve">FDC asociadas a la Región de Antofagast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ntofagasta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65223ca85836d84ca7c36fc3286df19a81428c7"/>
    <w:p>
      <w:pPr>
        <w:pStyle w:val="Heading3"/>
      </w:pPr>
      <w:r>
        <w:t xml:space="preserve">FDC asociadas a la Región de Antofagast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ntofagasta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Antofagasta</dc:title>
  <dc:creator>Pablo Aguirre Hörmann</dc:creator>
  <cp:keywords/>
  <dcterms:created xsi:type="dcterms:W3CDTF">2022-10-12T02:45:16Z</dcterms:created>
  <dcterms:modified xsi:type="dcterms:W3CDTF">2022-10-12T02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